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4E1EED" w14:textId="412AA6F5" w:rsidR="00471000" w:rsidRPr="00471000" w:rsidRDefault="00471000" w:rsidP="00007598">
      <w:pPr>
        <w:pStyle w:val="Title"/>
        <w:rPr>
          <w:b w:val="0"/>
          <w:bCs/>
          <w:sz w:val="28"/>
          <w:szCs w:val="28"/>
          <w:lang w:val="en-AU"/>
        </w:rPr>
      </w:pPr>
      <w:bookmarkStart w:id="0" w:name="_GoBack"/>
      <w:bookmarkEnd w:id="0"/>
      <w:r w:rsidRPr="00471000">
        <w:rPr>
          <w:b w:val="0"/>
          <w:bCs/>
          <w:sz w:val="28"/>
          <w:szCs w:val="28"/>
          <w:lang w:val="en-AU"/>
        </w:rPr>
        <w:t>{</w:t>
      </w:r>
      <w:r>
        <w:rPr>
          <w:b w:val="0"/>
          <w:bCs/>
          <w:sz w:val="28"/>
          <w:szCs w:val="28"/>
          <w:lang w:val="en-AU"/>
        </w:rPr>
        <w:t>Example – To be amended according to your individual study}</w:t>
      </w:r>
    </w:p>
    <w:p w14:paraId="05CA8541" w14:textId="77777777" w:rsidR="00F45A8D" w:rsidRDefault="00F45A8D" w:rsidP="00007598">
      <w:pPr>
        <w:pStyle w:val="Title"/>
        <w:rPr>
          <w:bCs/>
          <w:lang w:val="en-AU"/>
        </w:rPr>
      </w:pPr>
    </w:p>
    <w:p w14:paraId="222D8C21" w14:textId="2044ADC1" w:rsidR="00471000" w:rsidRDefault="00471000" w:rsidP="00007598">
      <w:pPr>
        <w:pStyle w:val="Title"/>
        <w:rPr>
          <w:bCs/>
          <w:lang w:val="en-AU"/>
        </w:rPr>
      </w:pPr>
      <w:r w:rsidRPr="00471000">
        <w:rPr>
          <w:bCs/>
          <w:lang w:val="en-AU"/>
        </w:rPr>
        <w:t xml:space="preserve">INFORMED CONSENT FORM </w:t>
      </w:r>
    </w:p>
    <w:p w14:paraId="1B861BF0" w14:textId="496A6917" w:rsidR="007E4752" w:rsidRPr="00F45A8D" w:rsidRDefault="00471000" w:rsidP="00007598">
      <w:pPr>
        <w:pStyle w:val="Subhead"/>
        <w:rPr>
          <w:i/>
          <w:szCs w:val="40"/>
        </w:rPr>
      </w:pPr>
      <w:r w:rsidRPr="00F45A8D">
        <w:rPr>
          <w:i/>
          <w:szCs w:val="40"/>
        </w:rPr>
        <w:t>[NAME OF RESEARCH PROJECT]</w:t>
      </w:r>
    </w:p>
    <w:p w14:paraId="318FBF10" w14:textId="4566D4AC" w:rsidR="00471000" w:rsidRPr="00471000" w:rsidRDefault="00471000" w:rsidP="00471000">
      <w:pPr>
        <w:pStyle w:val="Heading1"/>
        <w:rPr>
          <w:bCs/>
          <w:iCs/>
          <w:lang w:val="en-AU"/>
        </w:rPr>
      </w:pPr>
      <w:r w:rsidRPr="00471000">
        <w:rPr>
          <w:bCs/>
          <w:iCs/>
          <w:lang w:val="en-AU"/>
        </w:rPr>
        <w:t>[Name of researcher(s)]</w:t>
      </w:r>
    </w:p>
    <w:p w14:paraId="094F4177" w14:textId="77777777" w:rsidR="00471000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  <w:rPr>
          <w:rFonts w:eastAsia="Calibri"/>
          <w:lang w:val="en-AU"/>
        </w:rPr>
      </w:pPr>
      <w:r w:rsidRPr="00F45A8D">
        <w:rPr>
          <w:rFonts w:eastAsia="Calibri"/>
          <w:lang w:val="en-AU"/>
        </w:rPr>
        <w:t>I have read {or had read to me} the Information Sheet for Participants, which explains why this study is being done and my part in it. I understand it.</w:t>
      </w:r>
    </w:p>
    <w:p w14:paraId="408F3238" w14:textId="77777777" w:rsidR="00471000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  <w:rPr>
          <w:rFonts w:eastAsia="Calibri"/>
          <w:lang w:val="en-AU"/>
        </w:rPr>
      </w:pPr>
      <w:r w:rsidRPr="00F45A8D">
        <w:rPr>
          <w:rFonts w:eastAsia="Calibri"/>
          <w:lang w:val="en-AU"/>
        </w:rPr>
        <w:t>I have had a chance to ask questions about the project, and I am comfortable with the answers that I have been given. I know that I can ask more questions whenever I like.</w:t>
      </w:r>
    </w:p>
    <w:p w14:paraId="50866CD4" w14:textId="77777777" w:rsidR="00471000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  <w:rPr>
          <w:rFonts w:eastAsia="Calibri"/>
          <w:lang w:val="en-AU"/>
        </w:rPr>
      </w:pPr>
      <w:r w:rsidRPr="00F45A8D">
        <w:rPr>
          <w:rFonts w:eastAsia="Calibri"/>
          <w:lang w:val="en-AU"/>
        </w:rPr>
        <w:t>I have volunteered to participate in the research. I know that I could have said ‘No thank you’.</w:t>
      </w:r>
    </w:p>
    <w:p w14:paraId="7F53B3DC" w14:textId="77777777" w:rsidR="00F45A8D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  <w:rPr>
          <w:i/>
          <w:iCs/>
          <w:color w:val="C10000"/>
        </w:rPr>
      </w:pPr>
      <w:r w:rsidRPr="00F45A8D">
        <w:t xml:space="preserve">I agree to </w:t>
      </w:r>
      <w:r w:rsidRPr="00F45A8D">
        <w:rPr>
          <w:i/>
          <w:iCs/>
          <w:color w:val="C10000"/>
        </w:rPr>
        <w:t>[</w:t>
      </w:r>
      <w:proofErr w:type="spellStart"/>
      <w:r w:rsidRPr="00F45A8D">
        <w:rPr>
          <w:i/>
          <w:iCs/>
          <w:color w:val="C10000"/>
        </w:rPr>
        <w:t>summarise</w:t>
      </w:r>
      <w:proofErr w:type="spellEnd"/>
      <w:r w:rsidRPr="00F45A8D">
        <w:rPr>
          <w:i/>
          <w:iCs/>
          <w:color w:val="C10000"/>
        </w:rPr>
        <w:t xml:space="preserve"> the mode of participation – “talk to the researcher”, “join a focus group”. </w:t>
      </w:r>
      <w:r w:rsidRPr="00F45A8D">
        <w:t xml:space="preserve"> </w:t>
      </w:r>
    </w:p>
    <w:p w14:paraId="0C7A93F2" w14:textId="7F69223E" w:rsidR="00471000" w:rsidRPr="00F45A8D" w:rsidRDefault="00471000" w:rsidP="00F45A8D">
      <w:pPr>
        <w:pStyle w:val="ListParagraph"/>
        <w:spacing w:line="276" w:lineRule="auto"/>
        <w:rPr>
          <w:i/>
          <w:iCs/>
          <w:color w:val="C10000"/>
        </w:rPr>
      </w:pPr>
      <w:r w:rsidRPr="00F45A8D">
        <w:t xml:space="preserve">I know this it will take </w:t>
      </w:r>
      <w:r w:rsidRPr="00F45A8D">
        <w:rPr>
          <w:i/>
          <w:iCs/>
          <w:color w:val="C10000"/>
        </w:rPr>
        <w:t>[enter the duration].</w:t>
      </w:r>
    </w:p>
    <w:p w14:paraId="558A5E77" w14:textId="77777777" w:rsidR="00471000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  <w:rPr>
          <w:i/>
          <w:iCs/>
          <w:color w:val="C10000"/>
        </w:rPr>
      </w:pPr>
      <w:r w:rsidRPr="00F45A8D">
        <w:rPr>
          <w:i/>
          <w:iCs/>
          <w:color w:val="C10000"/>
        </w:rPr>
        <w:t xml:space="preserve">[any condition relating to choices to not answer </w:t>
      </w:r>
      <w:proofErr w:type="gramStart"/>
      <w:r w:rsidRPr="00F45A8D">
        <w:rPr>
          <w:i/>
          <w:iCs/>
          <w:color w:val="C10000"/>
        </w:rPr>
        <w:t>particular questions</w:t>
      </w:r>
      <w:proofErr w:type="gramEnd"/>
      <w:r w:rsidRPr="00F45A8D">
        <w:rPr>
          <w:i/>
          <w:iCs/>
          <w:color w:val="C10000"/>
        </w:rPr>
        <w:t>, or to stop recording/filming]</w:t>
      </w:r>
    </w:p>
    <w:p w14:paraId="3856D3DF" w14:textId="77777777" w:rsidR="00471000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</w:pPr>
      <w:r w:rsidRPr="00F45A8D">
        <w:t>I know that I am free to withdraw from the study at any time. If I do withdraw there will be no adverse consequences for me.</w:t>
      </w:r>
    </w:p>
    <w:p w14:paraId="760AE747" w14:textId="77777777" w:rsidR="00471000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</w:pPr>
      <w:r w:rsidRPr="00F45A8D">
        <w:t>I agree for the information received to be used in publication, presentation, teaching and further research.</w:t>
      </w:r>
    </w:p>
    <w:p w14:paraId="1B5783C2" w14:textId="77777777" w:rsidR="00471000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  <w:rPr>
          <w:i/>
          <w:iCs/>
          <w:color w:val="C10000"/>
        </w:rPr>
      </w:pPr>
      <w:r w:rsidRPr="00F45A8D">
        <w:t xml:space="preserve">If I withdraw from the study, none of the information I have given can be used in the research </w:t>
      </w:r>
      <w:r w:rsidRPr="00F45A8D">
        <w:rPr>
          <w:i/>
          <w:iCs/>
          <w:color w:val="C10000"/>
        </w:rPr>
        <w:t>[qualify this in a focus group or if the data are to be pooled for analysis].</w:t>
      </w:r>
    </w:p>
    <w:p w14:paraId="076671C9" w14:textId="77777777" w:rsidR="00471000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</w:pPr>
      <w:r w:rsidRPr="00F45A8D">
        <w:t xml:space="preserve">I know that the researchers will keep my information confidential </w:t>
      </w:r>
      <w:r w:rsidRPr="00F45A8D">
        <w:rPr>
          <w:i/>
          <w:iCs/>
          <w:color w:val="C10000"/>
        </w:rPr>
        <w:t xml:space="preserve">[or other commitment] </w:t>
      </w:r>
      <w:r w:rsidRPr="00F45A8D">
        <w:t>so far as the law allows.</w:t>
      </w:r>
    </w:p>
    <w:p w14:paraId="0027EA5D" w14:textId="77777777" w:rsidR="00471000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</w:pPr>
      <w:r w:rsidRPr="00F45A8D">
        <w:t xml:space="preserve">I have been told that we will not talk about </w:t>
      </w:r>
      <w:r w:rsidRPr="00F45A8D">
        <w:rPr>
          <w:i/>
          <w:iCs/>
          <w:color w:val="C10000"/>
        </w:rPr>
        <w:t xml:space="preserve">[a </w:t>
      </w:r>
      <w:proofErr w:type="gramStart"/>
      <w:r w:rsidRPr="00F45A8D">
        <w:rPr>
          <w:i/>
          <w:iCs/>
          <w:color w:val="C10000"/>
        </w:rPr>
        <w:t>particular kind</w:t>
      </w:r>
      <w:proofErr w:type="gramEnd"/>
      <w:r w:rsidRPr="00F45A8D">
        <w:rPr>
          <w:i/>
          <w:iCs/>
          <w:color w:val="C10000"/>
        </w:rPr>
        <w:t xml:space="preserve"> of topic]. </w:t>
      </w:r>
      <w:r w:rsidRPr="00F45A8D">
        <w:t xml:space="preserve">I will not pass on any </w:t>
      </w:r>
      <w:r w:rsidRPr="00F45A8D">
        <w:rPr>
          <w:i/>
          <w:iCs/>
          <w:color w:val="C10000"/>
        </w:rPr>
        <w:t>[</w:t>
      </w:r>
      <w:proofErr w:type="gramStart"/>
      <w:r w:rsidRPr="00F45A8D">
        <w:rPr>
          <w:i/>
          <w:iCs/>
          <w:color w:val="C10000"/>
        </w:rPr>
        <w:t>particular kind</w:t>
      </w:r>
      <w:proofErr w:type="gramEnd"/>
      <w:r w:rsidRPr="00F45A8D">
        <w:rPr>
          <w:i/>
          <w:iCs/>
          <w:color w:val="C10000"/>
        </w:rPr>
        <w:t xml:space="preserve"> of] </w:t>
      </w:r>
      <w:r w:rsidRPr="00F45A8D">
        <w:t>information. If I accidentally tell the researcher these kinds of things, they will try to stop me and will try not to record them.</w:t>
      </w:r>
    </w:p>
    <w:p w14:paraId="1656AA0F" w14:textId="77777777" w:rsidR="00471000" w:rsidRPr="00F45A8D" w:rsidRDefault="00471000" w:rsidP="00F45A8D">
      <w:pPr>
        <w:pStyle w:val="ListParagraph"/>
        <w:numPr>
          <w:ilvl w:val="0"/>
          <w:numId w:val="16"/>
        </w:numPr>
        <w:spacing w:line="276" w:lineRule="auto"/>
        <w:rPr>
          <w:rFonts w:ascii="Calibri" w:hAnsi="Calibri" w:cs="Calibri"/>
        </w:rPr>
      </w:pPr>
      <w:r w:rsidRPr="00F45A8D">
        <w:t xml:space="preserve">I know that I will not get paid for participating in the research project </w:t>
      </w:r>
      <w:r w:rsidRPr="00F45A8D">
        <w:rPr>
          <w:i/>
          <w:iCs/>
          <w:color w:val="C10000"/>
        </w:rPr>
        <w:t xml:space="preserve">[or I will be paid XXX to participate]. </w:t>
      </w:r>
      <w:r w:rsidRPr="00F45A8D">
        <w:t xml:space="preserve">Even though I am paid I don’t have to answer </w:t>
      </w:r>
      <w:proofErr w:type="gramStart"/>
      <w:r w:rsidRPr="00F45A8D">
        <w:t>all of</w:t>
      </w:r>
      <w:proofErr w:type="gramEnd"/>
      <w:r w:rsidRPr="00F45A8D">
        <w:t xml:space="preserve"> the questions</w:t>
      </w:r>
      <w:r w:rsidRPr="00F45A8D">
        <w:rPr>
          <w:rFonts w:ascii="Calibri" w:hAnsi="Calibri" w:cs="Calibri"/>
        </w:rPr>
        <w:t>.</w:t>
      </w:r>
    </w:p>
    <w:p w14:paraId="152C5084" w14:textId="6019879B" w:rsidR="00471000" w:rsidRDefault="00471000" w:rsidP="00710665"/>
    <w:p w14:paraId="4AC2E6CE" w14:textId="30F3E2A3" w:rsidR="00471000" w:rsidRPr="00BE1AA0" w:rsidRDefault="00471000" w:rsidP="00471000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F45A8D">
        <w:rPr>
          <w:rFonts w:asciiTheme="minorHAnsi" w:hAnsiTheme="minorHAnsi" w:cstheme="minorHAnsi"/>
          <w:b/>
          <w:i/>
          <w:iCs/>
          <w:color w:val="000000"/>
          <w:sz w:val="28"/>
          <w:szCs w:val="28"/>
        </w:rPr>
        <w:t>I have read this Informed Consent Form and I agree with all the points listed above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Pr="00F45A8D">
        <w:rPr>
          <w:rFonts w:cstheme="majorHAnsi"/>
          <w:i/>
          <w:iCs/>
          <w:color w:val="000000"/>
          <w:sz w:val="28"/>
          <w:szCs w:val="28"/>
        </w:rPr>
        <w:t>{OR suitable format for oral consent that is witnessed}.</w:t>
      </w:r>
    </w:p>
    <w:p w14:paraId="321D4D6B" w14:textId="77777777" w:rsidR="00471000" w:rsidRDefault="00471000" w:rsidP="00471000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000000"/>
        </w:rPr>
      </w:pPr>
    </w:p>
    <w:p w14:paraId="292FE0E2" w14:textId="77777777" w:rsidR="00471000" w:rsidRPr="00B36DB3" w:rsidRDefault="00471000" w:rsidP="00471000">
      <w:pPr>
        <w:autoSpaceDE w:val="0"/>
        <w:autoSpaceDN w:val="0"/>
        <w:adjustRightInd w:val="0"/>
        <w:spacing w:line="276" w:lineRule="auto"/>
        <w:rPr>
          <w:rFonts w:cstheme="majorHAnsi"/>
          <w:color w:val="000000"/>
          <w:szCs w:val="22"/>
        </w:rPr>
      </w:pPr>
      <w:r w:rsidRPr="00B36DB3">
        <w:rPr>
          <w:rFonts w:cstheme="majorHAnsi"/>
          <w:color w:val="000000"/>
          <w:szCs w:val="22"/>
        </w:rPr>
        <w:t>Signed by the research participant_____________________________________________</w:t>
      </w:r>
    </w:p>
    <w:p w14:paraId="2CD2FDDE" w14:textId="77777777" w:rsidR="00471000" w:rsidRPr="00B36DB3" w:rsidRDefault="00471000" w:rsidP="00471000">
      <w:pPr>
        <w:autoSpaceDE w:val="0"/>
        <w:autoSpaceDN w:val="0"/>
        <w:adjustRightInd w:val="0"/>
        <w:spacing w:line="276" w:lineRule="auto"/>
        <w:rPr>
          <w:rFonts w:cstheme="majorHAnsi"/>
          <w:color w:val="000000"/>
          <w:szCs w:val="22"/>
        </w:rPr>
      </w:pPr>
      <w:r w:rsidRPr="00B36DB3">
        <w:rPr>
          <w:rFonts w:cstheme="majorHAnsi"/>
          <w:color w:val="000000"/>
          <w:szCs w:val="22"/>
        </w:rPr>
        <w:t>Name of the research participant______________________________________________</w:t>
      </w:r>
    </w:p>
    <w:p w14:paraId="3561F73B" w14:textId="77777777" w:rsidR="00471000" w:rsidRPr="00F45A8D" w:rsidRDefault="00471000" w:rsidP="00471000">
      <w:pPr>
        <w:autoSpaceDE w:val="0"/>
        <w:autoSpaceDN w:val="0"/>
        <w:adjustRightInd w:val="0"/>
        <w:spacing w:line="276" w:lineRule="auto"/>
        <w:rPr>
          <w:rFonts w:cstheme="majorHAnsi"/>
          <w:color w:val="000000"/>
          <w:sz w:val="24"/>
        </w:rPr>
      </w:pPr>
      <w:r w:rsidRPr="00B36DB3">
        <w:rPr>
          <w:rFonts w:cstheme="majorHAnsi"/>
          <w:color w:val="000000"/>
          <w:szCs w:val="22"/>
        </w:rPr>
        <w:t>Date</w:t>
      </w:r>
      <w:r w:rsidRPr="00F45A8D">
        <w:rPr>
          <w:rFonts w:cstheme="majorHAnsi"/>
          <w:color w:val="000000"/>
          <w:sz w:val="24"/>
        </w:rPr>
        <w:t>___________________________________</w:t>
      </w:r>
    </w:p>
    <w:p w14:paraId="70630D48" w14:textId="77777777" w:rsidR="00481458" w:rsidRPr="00F45A8D" w:rsidRDefault="00481458" w:rsidP="00471000">
      <w:pPr>
        <w:autoSpaceDE w:val="0"/>
        <w:autoSpaceDN w:val="0"/>
        <w:adjustRightInd w:val="0"/>
        <w:rPr>
          <w:rFonts w:cstheme="majorHAnsi"/>
          <w:i/>
          <w:iCs/>
          <w:color w:val="000000"/>
          <w:szCs w:val="22"/>
        </w:rPr>
      </w:pPr>
    </w:p>
    <w:p w14:paraId="2CE6F4BF" w14:textId="19E72F0B" w:rsidR="00471000" w:rsidRPr="00F45A8D" w:rsidRDefault="00471000" w:rsidP="00471000">
      <w:pPr>
        <w:autoSpaceDE w:val="0"/>
        <w:autoSpaceDN w:val="0"/>
        <w:adjustRightInd w:val="0"/>
        <w:rPr>
          <w:rFonts w:cstheme="majorHAnsi"/>
          <w:i/>
          <w:iCs/>
          <w:color w:val="000000"/>
          <w:sz w:val="24"/>
        </w:rPr>
      </w:pPr>
      <w:r w:rsidRPr="00F45A8D">
        <w:rPr>
          <w:rFonts w:cstheme="majorHAnsi"/>
          <w:i/>
          <w:iCs/>
          <w:color w:val="000000"/>
          <w:sz w:val="24"/>
        </w:rPr>
        <w:t xml:space="preserve">I agree to having an audio tape made of the interview.   </w:t>
      </w:r>
      <w:r w:rsidRPr="00F45A8D">
        <w:rPr>
          <w:rFonts w:cstheme="majorHAnsi"/>
          <w:i/>
          <w:iCs/>
          <w:color w:val="000000"/>
          <w:sz w:val="24"/>
        </w:rPr>
        <w:tab/>
      </w:r>
      <w:r w:rsidRPr="00F45A8D">
        <w:rPr>
          <w:rFonts w:cstheme="majorHAnsi"/>
          <w:i/>
          <w:iCs/>
          <w:color w:val="000000"/>
          <w:sz w:val="24"/>
        </w:rPr>
        <w:tab/>
      </w:r>
      <w:r w:rsidR="00F45A8D" w:rsidRPr="00EC0996">
        <w:rPr>
          <w:rFonts w:cstheme="majorHAnsi"/>
          <w:i/>
          <w:iCs/>
          <w:color w:val="000000"/>
          <w:sz w:val="24"/>
        </w:rPr>
        <w:t xml:space="preserve">YES   </w:t>
      </w:r>
      <w:r w:rsidR="00F45A8D" w:rsidRPr="00EC0996">
        <w:rPr>
          <w:rFonts w:cstheme="majorHAnsi"/>
          <w:i/>
          <w:iCs/>
          <w:color w:val="000000"/>
          <w:sz w:val="40"/>
          <w:szCs w:val="40"/>
        </w:rPr>
        <w:t>□</w:t>
      </w:r>
      <w:proofErr w:type="gramStart"/>
      <w:r w:rsidR="00F45A8D" w:rsidRPr="00EC0996">
        <w:rPr>
          <w:rFonts w:cstheme="majorHAnsi"/>
          <w:i/>
          <w:iCs/>
          <w:color w:val="000000"/>
          <w:sz w:val="24"/>
        </w:rPr>
        <w:tab/>
        <w:t xml:space="preserve">  NO</w:t>
      </w:r>
      <w:proofErr w:type="gramEnd"/>
      <w:r w:rsidR="00F45A8D" w:rsidRPr="00EC0996">
        <w:rPr>
          <w:rFonts w:cstheme="majorHAnsi"/>
          <w:i/>
          <w:iCs/>
          <w:color w:val="000000"/>
          <w:sz w:val="24"/>
        </w:rPr>
        <w:t xml:space="preserve"> </w:t>
      </w:r>
      <w:r w:rsidR="00F45A8D" w:rsidRPr="00EC0996">
        <w:rPr>
          <w:rFonts w:cstheme="majorHAnsi"/>
          <w:i/>
          <w:iCs/>
          <w:color w:val="000000"/>
          <w:sz w:val="40"/>
          <w:szCs w:val="40"/>
        </w:rPr>
        <w:t>□</w:t>
      </w:r>
    </w:p>
    <w:p w14:paraId="33480D0B" w14:textId="56F30FF3" w:rsidR="00471000" w:rsidRPr="00F45A8D" w:rsidRDefault="00471000" w:rsidP="00471000">
      <w:pPr>
        <w:autoSpaceDE w:val="0"/>
        <w:autoSpaceDN w:val="0"/>
        <w:adjustRightInd w:val="0"/>
        <w:rPr>
          <w:rFonts w:cstheme="majorHAnsi"/>
          <w:i/>
          <w:iCs/>
          <w:color w:val="000000"/>
          <w:sz w:val="24"/>
        </w:rPr>
      </w:pPr>
      <w:r w:rsidRPr="00F45A8D">
        <w:rPr>
          <w:rFonts w:cstheme="majorHAnsi"/>
          <w:i/>
          <w:iCs/>
          <w:color w:val="000000"/>
          <w:sz w:val="24"/>
        </w:rPr>
        <w:t xml:space="preserve">I agree to having a video (or photographs) made </w:t>
      </w:r>
      <w:r w:rsidRPr="00F45A8D">
        <w:rPr>
          <w:rFonts w:cstheme="majorHAnsi"/>
          <w:i/>
          <w:iCs/>
          <w:color w:val="000000"/>
          <w:sz w:val="24"/>
        </w:rPr>
        <w:tab/>
      </w:r>
      <w:r w:rsidRPr="00F45A8D">
        <w:rPr>
          <w:rFonts w:cstheme="majorHAnsi"/>
          <w:i/>
          <w:iCs/>
          <w:color w:val="000000"/>
          <w:sz w:val="24"/>
        </w:rPr>
        <w:tab/>
      </w:r>
      <w:r w:rsidRPr="00F45A8D">
        <w:rPr>
          <w:rFonts w:cstheme="majorHAnsi"/>
          <w:i/>
          <w:iCs/>
          <w:color w:val="000000"/>
          <w:sz w:val="24"/>
        </w:rPr>
        <w:tab/>
      </w:r>
      <w:r w:rsidR="00F45A8D" w:rsidRPr="00EC0996">
        <w:rPr>
          <w:rFonts w:cstheme="majorHAnsi"/>
          <w:i/>
          <w:iCs/>
          <w:color w:val="000000"/>
          <w:sz w:val="24"/>
        </w:rPr>
        <w:t xml:space="preserve">YES   </w:t>
      </w:r>
      <w:proofErr w:type="gramStart"/>
      <w:r w:rsidR="00F45A8D" w:rsidRPr="00EC0996">
        <w:rPr>
          <w:rFonts w:cstheme="majorHAnsi"/>
          <w:i/>
          <w:iCs/>
          <w:color w:val="000000"/>
          <w:sz w:val="40"/>
          <w:szCs w:val="40"/>
        </w:rPr>
        <w:t>□</w:t>
      </w:r>
      <w:r w:rsidR="00F45A8D" w:rsidRPr="00EC0996">
        <w:rPr>
          <w:rFonts w:cstheme="majorHAnsi"/>
          <w:i/>
          <w:iCs/>
          <w:color w:val="000000"/>
          <w:sz w:val="24"/>
        </w:rPr>
        <w:t xml:space="preserve">  </w:t>
      </w:r>
      <w:r w:rsidR="00F45A8D" w:rsidRPr="00EC0996">
        <w:rPr>
          <w:rFonts w:cstheme="majorHAnsi"/>
          <w:i/>
          <w:iCs/>
          <w:color w:val="000000"/>
          <w:sz w:val="24"/>
        </w:rPr>
        <w:tab/>
      </w:r>
      <w:proofErr w:type="gramEnd"/>
      <w:r w:rsidR="00F45A8D" w:rsidRPr="00EC0996">
        <w:rPr>
          <w:rFonts w:cstheme="majorHAnsi"/>
          <w:i/>
          <w:iCs/>
          <w:color w:val="000000"/>
          <w:sz w:val="24"/>
        </w:rPr>
        <w:t xml:space="preserve">  NO </w:t>
      </w:r>
      <w:r w:rsidR="00F45A8D" w:rsidRPr="00EC0996">
        <w:rPr>
          <w:rFonts w:cstheme="majorHAnsi"/>
          <w:i/>
          <w:iCs/>
          <w:color w:val="000000"/>
          <w:sz w:val="40"/>
          <w:szCs w:val="40"/>
        </w:rPr>
        <w:t>□</w:t>
      </w:r>
    </w:p>
    <w:p w14:paraId="6E2927AD" w14:textId="77777777" w:rsidR="00471000" w:rsidRPr="00F45A8D" w:rsidRDefault="00471000" w:rsidP="00471000">
      <w:pPr>
        <w:autoSpaceDE w:val="0"/>
        <w:autoSpaceDN w:val="0"/>
        <w:adjustRightInd w:val="0"/>
        <w:rPr>
          <w:rFonts w:cstheme="majorHAnsi"/>
          <w:i/>
          <w:iCs/>
          <w:color w:val="000000"/>
          <w:szCs w:val="22"/>
        </w:rPr>
      </w:pPr>
    </w:p>
    <w:p w14:paraId="4E74333A" w14:textId="3EF70E86" w:rsidR="00471000" w:rsidRPr="00F45A8D" w:rsidRDefault="00471000" w:rsidP="00481458">
      <w:pPr>
        <w:autoSpaceDE w:val="0"/>
        <w:autoSpaceDN w:val="0"/>
        <w:adjustRightInd w:val="0"/>
        <w:rPr>
          <w:rFonts w:cstheme="majorHAnsi"/>
          <w:szCs w:val="22"/>
        </w:rPr>
      </w:pPr>
      <w:r w:rsidRPr="00F45A8D">
        <w:rPr>
          <w:rFonts w:cstheme="majorHAnsi"/>
          <w:i/>
          <w:iCs/>
          <w:color w:val="C10000"/>
          <w:szCs w:val="22"/>
        </w:rPr>
        <w:t xml:space="preserve">[Include explicit details about everything that is acceptable to the participant or </w:t>
      </w:r>
      <w:r w:rsidR="00F45A8D" w:rsidRPr="00F45A8D">
        <w:rPr>
          <w:rFonts w:cstheme="majorHAnsi"/>
          <w:i/>
          <w:iCs/>
          <w:color w:val="C10000"/>
          <w:szCs w:val="22"/>
        </w:rPr>
        <w:t>not –</w:t>
      </w:r>
      <w:r w:rsidRPr="00F45A8D">
        <w:rPr>
          <w:rFonts w:cstheme="majorHAnsi"/>
          <w:i/>
          <w:iCs/>
          <w:color w:val="C10000"/>
          <w:szCs w:val="22"/>
        </w:rPr>
        <w:t xml:space="preserve"> use in public display, acknowledgement, teaching further research </w:t>
      </w:r>
      <w:proofErr w:type="spellStart"/>
      <w:r w:rsidRPr="00F45A8D">
        <w:rPr>
          <w:rFonts w:cstheme="majorHAnsi"/>
          <w:i/>
          <w:iCs/>
          <w:color w:val="C10000"/>
          <w:szCs w:val="22"/>
        </w:rPr>
        <w:t>etc</w:t>
      </w:r>
      <w:proofErr w:type="spellEnd"/>
      <w:r w:rsidRPr="00F45A8D">
        <w:rPr>
          <w:rFonts w:cstheme="majorHAnsi"/>
          <w:i/>
          <w:iCs/>
          <w:color w:val="C10000"/>
          <w:szCs w:val="22"/>
        </w:rPr>
        <w:t>].</w:t>
      </w:r>
    </w:p>
    <w:sectPr w:rsidR="00471000" w:rsidRPr="00F45A8D" w:rsidSect="005564DE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8D909F" w14:textId="77777777" w:rsidR="00CA4E07" w:rsidRDefault="00CA4E07" w:rsidP="00452E05">
      <w:r>
        <w:separator/>
      </w:r>
    </w:p>
  </w:endnote>
  <w:endnote w:type="continuationSeparator" w:id="0">
    <w:p w14:paraId="7630F5EE" w14:textId="77777777" w:rsidR="00CA4E07" w:rsidRDefault="00CA4E07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D904CD" w14:textId="77777777" w:rsidR="00CA4E07" w:rsidRDefault="00CA4E07" w:rsidP="00452E05">
      <w:r>
        <w:separator/>
      </w:r>
    </w:p>
  </w:footnote>
  <w:footnote w:type="continuationSeparator" w:id="0">
    <w:p w14:paraId="375B8376" w14:textId="77777777" w:rsidR="00CA4E07" w:rsidRDefault="00CA4E07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434462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B33143"/>
    <w:multiLevelType w:val="hybridMultilevel"/>
    <w:tmpl w:val="C6C61BEA"/>
    <w:lvl w:ilvl="0" w:tplc="45F6657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D42207"/>
    <w:multiLevelType w:val="hybridMultilevel"/>
    <w:tmpl w:val="462EA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776DE"/>
    <w:multiLevelType w:val="hybridMultilevel"/>
    <w:tmpl w:val="F10CDA52"/>
    <w:lvl w:ilvl="0" w:tplc="45F6657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E144E3"/>
    <w:multiLevelType w:val="hybridMultilevel"/>
    <w:tmpl w:val="E8022420"/>
    <w:lvl w:ilvl="0" w:tplc="45F6657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5"/>
  </w:num>
  <w:num w:numId="13">
    <w:abstractNumId w:val="11"/>
  </w:num>
  <w:num w:numId="14">
    <w:abstractNumId w:val="12"/>
  </w:num>
  <w:num w:numId="15">
    <w:abstractNumId w:val="1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87146"/>
    <w:rsid w:val="000D6105"/>
    <w:rsid w:val="00127477"/>
    <w:rsid w:val="00147C40"/>
    <w:rsid w:val="001B5BCC"/>
    <w:rsid w:val="0029790B"/>
    <w:rsid w:val="00347E6A"/>
    <w:rsid w:val="0037485F"/>
    <w:rsid w:val="00384C2A"/>
    <w:rsid w:val="00397830"/>
    <w:rsid w:val="003E30BF"/>
    <w:rsid w:val="004135F6"/>
    <w:rsid w:val="00434462"/>
    <w:rsid w:val="00444794"/>
    <w:rsid w:val="00452E05"/>
    <w:rsid w:val="00471000"/>
    <w:rsid w:val="00476905"/>
    <w:rsid w:val="00481458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24A6A"/>
    <w:rsid w:val="009D673D"/>
    <w:rsid w:val="009F4AD0"/>
    <w:rsid w:val="00A3382D"/>
    <w:rsid w:val="00A72D40"/>
    <w:rsid w:val="00B36DB3"/>
    <w:rsid w:val="00B658DB"/>
    <w:rsid w:val="00B9245E"/>
    <w:rsid w:val="00BE0325"/>
    <w:rsid w:val="00C62BC1"/>
    <w:rsid w:val="00CA4E07"/>
    <w:rsid w:val="00DA6CF7"/>
    <w:rsid w:val="00DF18F7"/>
    <w:rsid w:val="00DF47F4"/>
    <w:rsid w:val="00E44A4D"/>
    <w:rsid w:val="00E81C8A"/>
    <w:rsid w:val="00E82E56"/>
    <w:rsid w:val="00E944C1"/>
    <w:rsid w:val="00EC2C66"/>
    <w:rsid w:val="00F45A8D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89B3241182B04099FAD2F063B4125A" ma:contentTypeVersion="13" ma:contentTypeDescription="Create a new document." ma:contentTypeScope="" ma:versionID="3c4e0759a595f340dc310945f26fbb0c">
  <xsd:schema xmlns:xsd="http://www.w3.org/2001/XMLSchema" xmlns:xs="http://www.w3.org/2001/XMLSchema" xmlns:p="http://schemas.microsoft.com/office/2006/metadata/properties" xmlns:ns3="bf1280e1-93c1-41ac-b972-e718d527ccf3" xmlns:ns4="78a74446-de31-4b27-b648-38c6cd94a5b0" targetNamespace="http://schemas.microsoft.com/office/2006/metadata/properties" ma:root="true" ma:fieldsID="2a48fca3b2d1ecd20ae992644464d181" ns3:_="" ns4:_="">
    <xsd:import namespace="bf1280e1-93c1-41ac-b972-e718d527ccf3"/>
    <xsd:import namespace="78a74446-de31-4b27-b648-38c6cd94a5b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1280e1-93c1-41ac-b972-e718d527cc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74446-de31-4b27-b648-38c6cd94a5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38B6B6D-69E3-4794-B5B2-10CD872D9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1280e1-93c1-41ac-b972-e718d527ccf3"/>
    <ds:schemaRef ds:uri="78a74446-de31-4b27-b648-38c6cd94a5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D0692A-9DF4-44FB-8D8A-4A5B608960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7C90C9-3C42-438C-8D85-49B963BC2F37}">
  <ds:schemaRefs>
    <ds:schemaRef ds:uri="78a74446-de31-4b27-b648-38c6cd94a5b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bf1280e1-93c1-41ac-b972-e718d527ccf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7F85806-BD18-4BE3-B90C-73114670E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9</Words>
  <Characters>2047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ra Close</cp:lastModifiedBy>
  <cp:revision>2</cp:revision>
  <cp:lastPrinted>2019-11-04T23:10:00Z</cp:lastPrinted>
  <dcterms:created xsi:type="dcterms:W3CDTF">2020-07-03T07:11:00Z</dcterms:created>
  <dcterms:modified xsi:type="dcterms:W3CDTF">2020-07-03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89B3241182B04099FAD2F063B4125A</vt:lpwstr>
  </property>
</Properties>
</file>